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CD6D8B" w:rsidP="00CD6D8B">
      <w:pPr>
        <w:jc w:val="center"/>
        <w:rPr>
          <w:rFonts w:hint="eastAsia"/>
        </w:rPr>
      </w:pPr>
      <w:r>
        <w:t>T</w:t>
      </w:r>
      <w:r>
        <w:rPr>
          <w:rFonts w:hint="eastAsia"/>
        </w:rPr>
        <w:t>opology 101: graph</w:t>
      </w:r>
    </w:p>
    <w:p w:rsidR="00CD6D8B" w:rsidRDefault="00CD6D8B" w:rsidP="00CD6D8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graph is a collection of nodes in which each node can have an arbitrary number of successors and an arbitrary number of predecessors.</w:t>
      </w:r>
    </w:p>
    <w:p w:rsidR="00CD6D8B" w:rsidRDefault="00CD6D8B" w:rsidP="00CD6D8B">
      <w:pPr>
        <w:jc w:val="left"/>
        <w:rPr>
          <w:rFonts w:hint="eastAsia"/>
        </w:rPr>
      </w:pPr>
      <w:r>
        <w:t>T</w:t>
      </w:r>
      <w:r>
        <w:rPr>
          <w:rFonts w:hint="eastAsia"/>
        </w:rPr>
        <w:t>wo types of graphs</w:t>
      </w:r>
    </w:p>
    <w:p w:rsidR="00CD6D8B" w:rsidRDefault="00CD6D8B" w:rsidP="00CD6D8B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irected </w:t>
      </w:r>
      <w:r>
        <w:rPr>
          <w:rFonts w:hint="eastAsia"/>
        </w:rPr>
        <w:tab/>
      </w:r>
      <w:r>
        <w:rPr>
          <w:rFonts w:hint="eastAsia"/>
        </w:rPr>
        <w:tab/>
        <w:t>can only move in direction of arror</w:t>
      </w:r>
    </w:p>
    <w:p w:rsidR="00CD6D8B" w:rsidRDefault="00CD6D8B" w:rsidP="00CD6D8B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U</w:t>
      </w:r>
      <w:r>
        <w:rPr>
          <w:rFonts w:hint="eastAsia"/>
        </w:rPr>
        <w:t>ndirected</w:t>
      </w:r>
      <w:r>
        <w:rPr>
          <w:rFonts w:hint="eastAsia"/>
        </w:rPr>
        <w:tab/>
        <w:t>can move in either direction</w:t>
      </w:r>
    </w:p>
    <w:p w:rsidR="00CD6D8B" w:rsidRDefault="00CD6D8B" w:rsidP="00CD6D8B">
      <w:pPr>
        <w:jc w:val="left"/>
        <w:rPr>
          <w:rFonts w:hint="eastAsia"/>
        </w:rPr>
      </w:pPr>
      <w:r>
        <w:t>G</w:t>
      </w:r>
      <w:r>
        <w:rPr>
          <w:rFonts w:hint="eastAsia"/>
        </w:rPr>
        <w:t>raph terminology</w:t>
      </w:r>
    </w:p>
    <w:p w:rsidR="00CD6D8B" w:rsidRDefault="00CD6D8B" w:rsidP="00CD6D8B">
      <w:pPr>
        <w:jc w:val="left"/>
        <w:rPr>
          <w:rFonts w:hint="eastAsia"/>
        </w:rPr>
      </w:pPr>
      <w:r>
        <w:rPr>
          <w:rFonts w:hint="eastAsia"/>
        </w:rPr>
        <w:t>NODE = vertices</w:t>
      </w:r>
    </w:p>
    <w:p w:rsidR="00CD6D8B" w:rsidRDefault="00CD6D8B" w:rsidP="00CD6D8B">
      <w:pPr>
        <w:jc w:val="left"/>
        <w:rPr>
          <w:rFonts w:hint="eastAsia"/>
        </w:rPr>
      </w:pPr>
      <w:r>
        <w:rPr>
          <w:rFonts w:hint="eastAsia"/>
        </w:rPr>
        <w:t>LINK = edges</w:t>
      </w:r>
      <w:r w:rsidR="00C014FA">
        <w:rPr>
          <w:rFonts w:hint="eastAsia"/>
        </w:rPr>
        <w:t xml:space="preserve"> (arcs in a directed graph)</w:t>
      </w:r>
    </w:p>
    <w:p w:rsidR="00C014FA" w:rsidRDefault="00C014FA" w:rsidP="00CD6D8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weighted graph has labels or metrics assigned to the edges</w:t>
      </w:r>
    </w:p>
    <w:p w:rsidR="00C014FA" w:rsidRDefault="00C014FA" w:rsidP="00CD6D8B">
      <w:pPr>
        <w:jc w:val="left"/>
        <w:rPr>
          <w:rFonts w:hint="eastAsia"/>
        </w:rPr>
      </w:pPr>
      <w:r>
        <w:t>S</w:t>
      </w:r>
      <w:r>
        <w:rPr>
          <w:rFonts w:hint="eastAsia"/>
        </w:rPr>
        <w:t>pecial types of graphs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2-clique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3-clique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4-clique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5-clique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P</w:t>
      </w:r>
      <w:r>
        <w:rPr>
          <w:rFonts w:hint="eastAsia"/>
        </w:rPr>
        <w:t>lanar needles cross</w:t>
      </w:r>
    </w:p>
    <w:p w:rsidR="00C014FA" w:rsidRDefault="00C014FA" w:rsidP="00C014FA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N</w:t>
      </w:r>
      <w:r>
        <w:rPr>
          <w:rFonts w:hint="eastAsia"/>
        </w:rPr>
        <w:t>onplanar</w:t>
      </w:r>
    </w:p>
    <w:p w:rsidR="00C014FA" w:rsidRDefault="00C014FA" w:rsidP="00C014FA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cycle is a path from a vertex back to itself. </w:t>
      </w:r>
    </w:p>
    <w:p w:rsidR="00C014FA" w:rsidRDefault="00C014FA" w:rsidP="00C014FA">
      <w:pPr>
        <w:jc w:val="left"/>
        <w:rPr>
          <w:rFonts w:hint="eastAsia"/>
        </w:rPr>
      </w:pPr>
      <w:r>
        <w:t>U</w:t>
      </w:r>
      <w:r>
        <w:rPr>
          <w:rFonts w:hint="eastAsia"/>
        </w:rPr>
        <w:t>sually, we say that the edges in the path must be distinct.</w:t>
      </w:r>
    </w:p>
    <w:p w:rsidR="00C014FA" w:rsidRDefault="00C014FA" w:rsidP="00C014FA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graph with a cycle is called cyclic, otherwise it</w:t>
      </w:r>
      <w:r>
        <w:t>’</w:t>
      </w:r>
      <w:r>
        <w:rPr>
          <w:rFonts w:hint="eastAsia"/>
        </w:rPr>
        <w:t>s acyclic.</w:t>
      </w:r>
    </w:p>
    <w:p w:rsidR="00C014FA" w:rsidRDefault="00C014FA" w:rsidP="00C014FA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DAG is a directed acyclic graph.</w:t>
      </w:r>
    </w:p>
    <w:p w:rsidR="00C014FA" w:rsidRDefault="00C014FA" w:rsidP="00C014FA">
      <w:pPr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ags are often used to model </w:t>
      </w:r>
      <w:r>
        <w:t>dependencies</w:t>
      </w:r>
      <w:r>
        <w:rPr>
          <w:rFonts w:hint="eastAsia"/>
        </w:rPr>
        <w:t>.</w:t>
      </w:r>
    </w:p>
    <w:p w:rsidR="00C014FA" w:rsidRDefault="00C014FA" w:rsidP="00C014FA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:</w:t>
      </w:r>
    </w:p>
    <w:p w:rsidR="00C014FA" w:rsidRDefault="00C014FA" w:rsidP="00C014FA">
      <w:pPr>
        <w:jc w:val="left"/>
        <w:rPr>
          <w:rFonts w:hint="eastAsia"/>
        </w:rPr>
      </w:pPr>
      <w:r>
        <w:rPr>
          <w:rFonts w:hint="eastAsia"/>
        </w:rPr>
        <w:t>V = # of vertices</w:t>
      </w:r>
    </w:p>
    <w:p w:rsidR="00C014FA" w:rsidRDefault="00C014FA" w:rsidP="00C014FA">
      <w:pPr>
        <w:jc w:val="left"/>
        <w:rPr>
          <w:rFonts w:hint="eastAsia"/>
        </w:rPr>
      </w:pPr>
      <w:r>
        <w:rPr>
          <w:rFonts w:hint="eastAsia"/>
        </w:rPr>
        <w:t>E = # of edges</w:t>
      </w:r>
    </w:p>
    <w:p w:rsidR="00C014FA" w:rsidRDefault="00C014FA" w:rsidP="00C014FA">
      <w:pPr>
        <w:jc w:val="left"/>
        <w:rPr>
          <w:rFonts w:hint="eastAsia"/>
        </w:rPr>
      </w:pPr>
      <w:r>
        <w:t>H</w:t>
      </w:r>
      <w:r>
        <w:rPr>
          <w:rFonts w:hint="eastAsia"/>
        </w:rPr>
        <w:t>ow big could E be in relation to V?</w:t>
      </w:r>
    </w:p>
    <w:p w:rsidR="00C014FA" w:rsidRDefault="00C014FA" w:rsidP="00C014FA">
      <w:pPr>
        <w:jc w:val="left"/>
        <w:rPr>
          <w:rFonts w:hint="eastAsia"/>
        </w:rPr>
      </w:pPr>
      <w:r>
        <w:rPr>
          <w:rFonts w:hint="eastAsia"/>
        </w:rPr>
        <w:t>E could be O(v^2)</w:t>
      </w:r>
    </w:p>
    <w:p w:rsidR="00C014FA" w:rsidRDefault="00C014FA" w:rsidP="00C014FA">
      <w:pPr>
        <w:jc w:val="center"/>
        <w:rPr>
          <w:rFonts w:hint="eastAsia"/>
        </w:rPr>
      </w:pPr>
      <w:r>
        <w:t>G</w:t>
      </w:r>
      <w:r>
        <w:rPr>
          <w:rFonts w:hint="eastAsia"/>
        </w:rPr>
        <w:t>raph traversals</w:t>
      </w:r>
    </w:p>
    <w:p w:rsidR="00C014FA" w:rsidRDefault="00C014FA" w:rsidP="00C014FA">
      <w:pPr>
        <w:jc w:val="left"/>
        <w:rPr>
          <w:rFonts w:hint="eastAsia"/>
        </w:rPr>
      </w:pPr>
      <w:r>
        <w:t>T</w:t>
      </w:r>
      <w:r>
        <w:rPr>
          <w:rFonts w:hint="eastAsia"/>
        </w:rPr>
        <w:t>he problem with graph traversals is that we want to avoid cycles and print each vertex only once.</w:t>
      </w:r>
    </w:p>
    <w:p w:rsidR="00C014FA" w:rsidRDefault="00C014FA" w:rsidP="00C014FA">
      <w:pPr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solution is simple: mark each vertex the first time </w:t>
      </w:r>
      <w:r w:rsidR="00BE0DB2">
        <w:rPr>
          <w:rFonts w:hint="eastAsia"/>
        </w:rPr>
        <w:t>you visit it, and if it is already marked, then don</w:t>
      </w:r>
      <w:r w:rsidR="00BE0DB2">
        <w:t>’</w:t>
      </w:r>
      <w:r w:rsidR="00BE0DB2">
        <w:rPr>
          <w:rFonts w:hint="eastAsia"/>
        </w:rPr>
        <w:t>t visit it again.</w:t>
      </w:r>
    </w:p>
    <w:p w:rsidR="00BE0DB2" w:rsidRDefault="00BE0DB2" w:rsidP="00C014FA">
      <w:pPr>
        <w:jc w:val="left"/>
        <w:rPr>
          <w:rFonts w:hint="eastAsia"/>
        </w:rPr>
      </w:pPr>
      <w:r>
        <w:t>S</w:t>
      </w:r>
      <w:r>
        <w:rPr>
          <w:rFonts w:hint="eastAsia"/>
        </w:rPr>
        <w:t>imple traversal strategy: use recursion!</w:t>
      </w:r>
    </w:p>
    <w:p w:rsidR="00BE0DB2" w:rsidRDefault="00BE0DB2" w:rsidP="00C014FA">
      <w:pPr>
        <w:jc w:val="left"/>
        <w:rPr>
          <w:rFonts w:hint="eastAsia"/>
        </w:rPr>
      </w:pPr>
      <w:r>
        <w:rPr>
          <w:rFonts w:hint="eastAsia"/>
        </w:rPr>
        <w:t>DFS is implemented recursively and therefore uses a stack</w:t>
      </w:r>
    </w:p>
    <w:p w:rsidR="00BE0DB2" w:rsidRDefault="00BE0DB2" w:rsidP="00C014FA">
      <w:pPr>
        <w:jc w:val="left"/>
      </w:pPr>
      <w:r>
        <w:t>I</w:t>
      </w:r>
      <w:r>
        <w:rPr>
          <w:rFonts w:hint="eastAsia"/>
        </w:rPr>
        <w:t>f we use a queue instead, we would have a breadth first search (BFS)</w:t>
      </w:r>
    </w:p>
    <w:sectPr w:rsidR="00BE0DB2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32DC" w:rsidRDefault="003032DC" w:rsidP="00CD6D8B">
      <w:r>
        <w:separator/>
      </w:r>
    </w:p>
  </w:endnote>
  <w:endnote w:type="continuationSeparator" w:id="1">
    <w:p w:rsidR="003032DC" w:rsidRDefault="003032DC" w:rsidP="00CD6D8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32DC" w:rsidRDefault="003032DC" w:rsidP="00CD6D8B">
      <w:r>
        <w:separator/>
      </w:r>
    </w:p>
  </w:footnote>
  <w:footnote w:type="continuationSeparator" w:id="1">
    <w:p w:rsidR="003032DC" w:rsidRDefault="003032DC" w:rsidP="00CD6D8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431C6C"/>
    <w:multiLevelType w:val="hybridMultilevel"/>
    <w:tmpl w:val="1EA4BA9A"/>
    <w:lvl w:ilvl="0" w:tplc="65A6FCB4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7K0NAHSlhbmlko6SsGpxcWZ+XkgBYa1AIP2WzUsAAAA"/>
  </w:docVars>
  <w:rsids>
    <w:rsidRoot w:val="00CD6D8B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2DC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27EA8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2794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0DB2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4FA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61C3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D6D8B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3AA3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CD6D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CD6D8B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CD6D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CD6D8B"/>
    <w:rPr>
      <w:sz w:val="18"/>
      <w:szCs w:val="18"/>
    </w:rPr>
  </w:style>
  <w:style w:type="paragraph" w:styleId="a5">
    <w:name w:val="List Paragraph"/>
    <w:basedOn w:val="a"/>
    <w:uiPriority w:val="34"/>
    <w:qFormat/>
    <w:rsid w:val="00CD6D8B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7:49:00Z</dcterms:created>
  <dcterms:modified xsi:type="dcterms:W3CDTF">2016-06-06T08:03:00Z</dcterms:modified>
</cp:coreProperties>
</file>